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10206" w:type="dxa"/>
        <w:tblInd w:w="-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7"/>
        <w:gridCol w:w="5529"/>
      </w:tblGrid>
      <w:tr w:rsidR="00215987" w:rsidTr="00615831">
        <w:trPr>
          <w:trHeight w:val="941"/>
        </w:trPr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5987" w:rsidRPr="00065A90" w:rsidRDefault="00994E19" w:rsidP="00994E19">
            <w:pPr>
              <w:spacing w:after="0" w:line="24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ام و نام خانوادگی بازدید کننده :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987" w:rsidRDefault="00994E19" w:rsidP="00065A90">
            <w:pPr>
              <w:spacing w:after="0" w:line="240" w:lineRule="auto"/>
              <w:rPr>
                <w:rFonts w:cs="B Compset" w:hint="cs"/>
                <w:b/>
                <w:bCs/>
                <w:rtl/>
              </w:rPr>
            </w:pPr>
            <w:r>
              <w:rPr>
                <w:rFonts w:cs="B Compset" w:hint="cs"/>
                <w:b/>
                <w:bCs/>
                <w:rtl/>
              </w:rPr>
              <w:t>عضوهیات علمی پژوهشکده:</w:t>
            </w:r>
          </w:p>
          <w:p w:rsidR="00994E19" w:rsidRPr="00994E19" w:rsidRDefault="00994E19" w:rsidP="00065A90">
            <w:pPr>
              <w:spacing w:after="0" w:line="240" w:lineRule="auto"/>
              <w:rPr>
                <w:rFonts w:cs="B Compset"/>
                <w:b/>
                <w:bCs/>
                <w:rtl/>
              </w:rPr>
            </w:pPr>
            <w:r w:rsidRPr="00994E19">
              <w:rPr>
                <w:rFonts w:cs="B Compset" w:hint="cs"/>
                <w:b/>
                <w:bCs/>
                <w:rtl/>
              </w:rPr>
              <w:t>گروه :</w:t>
            </w:r>
          </w:p>
        </w:tc>
      </w:tr>
      <w:tr w:rsidR="00994E19" w:rsidTr="00615831">
        <w:trPr>
          <w:trHeight w:val="417"/>
        </w:trPr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E19" w:rsidRPr="00065A90" w:rsidRDefault="00994E19" w:rsidP="00324D08">
            <w:pPr>
              <w:spacing w:after="0" w:line="240" w:lineRule="auto"/>
              <w:rPr>
                <w:rFonts w:cs="B Nazanin" w:hint="cs"/>
                <w:b/>
                <w:bCs/>
                <w:sz w:val="24"/>
                <w:szCs w:val="24"/>
                <w:rtl/>
              </w:rPr>
            </w:pPr>
            <w:r w:rsidRPr="00065A90">
              <w:rPr>
                <w:rFonts w:cs="B Nazanin" w:hint="cs"/>
                <w:b/>
                <w:bCs/>
                <w:sz w:val="24"/>
                <w:szCs w:val="24"/>
                <w:rtl/>
              </w:rPr>
              <w:t>نام شرکت/ سازمان/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:</w:t>
            </w:r>
            <w:r w:rsidR="0061583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صنایع لبنی تین ( دامداران)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E19" w:rsidRDefault="00994E19" w:rsidP="00324D08">
            <w:pPr>
              <w:rPr>
                <w:rFonts w:cs="B Nazanin" w:hint="cs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ریخ بازدید :  </w:t>
            </w:r>
            <w:r w:rsidR="00615831">
              <w:rPr>
                <w:rFonts w:cs="B Nazanin" w:hint="cs"/>
                <w:b/>
                <w:bCs/>
                <w:sz w:val="24"/>
                <w:szCs w:val="24"/>
                <w:rtl/>
              </w:rPr>
              <w:t>12/05/1401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</w:t>
            </w:r>
          </w:p>
        </w:tc>
      </w:tr>
      <w:tr w:rsidR="00215987" w:rsidTr="00615831">
        <w:trPr>
          <w:trHeight w:val="283"/>
        </w:trPr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987" w:rsidRDefault="008B4CED" w:rsidP="00994E19">
            <w:pPr>
              <w:spacing w:after="0" w:line="24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دت زمان</w:t>
            </w:r>
            <w:r w:rsidR="00191B6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بازدید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994E1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4D08" w:rsidRDefault="00324D08" w:rsidP="00615831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حل بازدید:</w:t>
            </w:r>
            <w:r w:rsidR="0061583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کرج- جاده شهریار- شهرک صنعتی هفت جوی</w:t>
            </w:r>
          </w:p>
        </w:tc>
      </w:tr>
      <w:tr w:rsidR="00996CDC" w:rsidTr="00615831">
        <w:trPr>
          <w:trHeight w:val="9474"/>
        </w:trPr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831" w:rsidRDefault="00615831" w:rsidP="00615831">
            <w:pPr>
              <w:pStyle w:val="ListParagraph"/>
              <w:spacing w:after="0" w:line="240" w:lineRule="auto"/>
              <w:ind w:left="317"/>
              <w:jc w:val="lowKashida"/>
              <w:rPr>
                <w:rFonts w:cs="B Nazanin" w:hint="cs"/>
                <w:b/>
                <w:bCs/>
                <w:sz w:val="24"/>
                <w:szCs w:val="24"/>
              </w:rPr>
            </w:pPr>
          </w:p>
          <w:p w:rsidR="00324D08" w:rsidRDefault="007A6C87" w:rsidP="00615831">
            <w:pPr>
              <w:pStyle w:val="ListParagraph"/>
              <w:numPr>
                <w:ilvl w:val="0"/>
                <w:numId w:val="6"/>
              </w:numPr>
              <w:tabs>
                <w:tab w:val="left" w:pos="317"/>
              </w:tabs>
              <w:spacing w:after="0" w:line="240" w:lineRule="auto"/>
              <w:ind w:left="33" w:hanging="33"/>
              <w:jc w:val="lowKashida"/>
              <w:rPr>
                <w:rFonts w:cs="B Nazanin" w:hint="cs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به نظر شما این بازدید چه قدر با موضوع</w:t>
            </w:r>
            <w:r w:rsidR="00772B17">
              <w:rPr>
                <w:rFonts w:cs="B Nazanin" w:hint="cs"/>
                <w:b/>
                <w:bCs/>
                <w:sz w:val="24"/>
                <w:szCs w:val="24"/>
                <w:rtl/>
              </w:rPr>
              <w:t>ات</w:t>
            </w:r>
            <w:bookmarkStart w:id="0" w:name="_GoBack"/>
            <w:bookmarkEnd w:id="0"/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تحقیقاتی شما </w:t>
            </w:r>
            <w:r w:rsidR="008B4CED">
              <w:rPr>
                <w:rFonts w:cs="B Nazanin" w:hint="cs"/>
                <w:b/>
                <w:bCs/>
                <w:sz w:val="24"/>
                <w:szCs w:val="24"/>
                <w:rtl/>
              </w:rPr>
              <w:t>مرتبط بو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؟</w:t>
            </w:r>
          </w:p>
          <w:p w:rsidR="00615831" w:rsidRPr="00324D08" w:rsidRDefault="00615831" w:rsidP="00615831">
            <w:pPr>
              <w:pStyle w:val="ListParagraph"/>
              <w:spacing w:after="0" w:line="240" w:lineRule="auto"/>
              <w:ind w:left="317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215987" w:rsidRDefault="00772B17" w:rsidP="00772B17">
            <w:pPr>
              <w:spacing w:after="0" w:line="240" w:lineRule="auto"/>
              <w:ind w:left="-82"/>
              <w:jc w:val="lowKashida"/>
              <w:rPr>
                <w:rFonts w:cs="B Nazanin" w:hint="cs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بسیار مرتبط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7422B">
              <w:rPr>
                <w:rFonts w:cs="B Nazanin" w:hint="cs"/>
                <w:b/>
                <w:bCs/>
                <w:sz w:val="24"/>
                <w:szCs w:val="24"/>
              </w:rPr>
              <w:sym w:font="Webdings" w:char="F063"/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رتبط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7422B">
              <w:rPr>
                <w:rFonts w:cs="B Nazanin" w:hint="cs"/>
                <w:b/>
                <w:bCs/>
                <w:sz w:val="24"/>
                <w:szCs w:val="24"/>
              </w:rPr>
              <w:sym w:font="Webdings" w:char="F063"/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می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رتبط  </w:t>
            </w:r>
            <w:r w:rsidR="00B7422B">
              <w:rPr>
                <w:rFonts w:cs="B Nazanin" w:hint="cs"/>
                <w:b/>
                <w:bCs/>
                <w:sz w:val="24"/>
                <w:szCs w:val="24"/>
              </w:rPr>
              <w:sym w:font="Webdings" w:char="F063"/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>نا</w:t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مرتبط  </w:t>
            </w:r>
            <w:r w:rsidR="00C7052C">
              <w:rPr>
                <w:rFonts w:cs="B Nazanin" w:hint="cs"/>
                <w:b/>
                <w:bCs/>
                <w:sz w:val="24"/>
                <w:szCs w:val="24"/>
              </w:rPr>
              <w:sym w:font="Webdings" w:char="F063"/>
            </w:r>
            <w:r w:rsidR="00C705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</w:t>
            </w:r>
          </w:p>
          <w:p w:rsidR="00B7422B" w:rsidRPr="00B7422B" w:rsidRDefault="00B7422B" w:rsidP="00B7422B">
            <w:pPr>
              <w:spacing w:after="0" w:line="240" w:lineRule="auto"/>
              <w:ind w:left="-82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7A6C87" w:rsidRDefault="007A6C87" w:rsidP="00615831">
            <w:pPr>
              <w:pStyle w:val="ListParagraph"/>
              <w:numPr>
                <w:ilvl w:val="0"/>
                <w:numId w:val="6"/>
              </w:numPr>
              <w:tabs>
                <w:tab w:val="right" w:pos="256"/>
              </w:tabs>
              <w:spacing w:after="0" w:line="240" w:lineRule="auto"/>
              <w:ind w:left="0" w:firstLine="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یا آماد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گ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مکاری با این شرکت را در زمینه ارائه طرح های تقاضا محور دارید؟</w:t>
            </w:r>
          </w:p>
          <w:p w:rsidR="007A6C87" w:rsidRDefault="007A6C87" w:rsidP="007A6C87">
            <w:pPr>
              <w:tabs>
                <w:tab w:val="right" w:pos="256"/>
              </w:tabs>
              <w:spacing w:after="0" w:line="240" w:lineRule="auto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7A6C87" w:rsidRPr="007A6C87" w:rsidRDefault="007A6C87" w:rsidP="007A6C87">
            <w:pPr>
              <w:tabs>
                <w:tab w:val="right" w:pos="256"/>
              </w:tabs>
              <w:spacing w:after="0" w:line="240" w:lineRule="auto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215987" w:rsidRDefault="007A6C87" w:rsidP="00615831">
            <w:pPr>
              <w:pStyle w:val="ListParagraph"/>
              <w:numPr>
                <w:ilvl w:val="0"/>
                <w:numId w:val="6"/>
              </w:numPr>
              <w:tabs>
                <w:tab w:val="right" w:pos="256"/>
              </w:tabs>
              <w:spacing w:after="0" w:line="240" w:lineRule="auto"/>
              <w:ind w:left="0" w:firstLine="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>موضوعات احتمالی همکاری خود را با این شرکت/سازمان به اختصار پیشنهاد دهید؟</w:t>
            </w:r>
          </w:p>
          <w:p w:rsidR="00191B65" w:rsidRPr="00065A90" w:rsidRDefault="00191B65" w:rsidP="00191B65">
            <w:pPr>
              <w:pStyle w:val="ListParagraph"/>
              <w:tabs>
                <w:tab w:val="right" w:pos="256"/>
              </w:tabs>
              <w:spacing w:after="0" w:line="240" w:lineRule="auto"/>
              <w:ind w:left="0"/>
              <w:jc w:val="lowKashida"/>
              <w:rPr>
                <w:rFonts w:cs="B Nazanin"/>
                <w:b/>
                <w:bCs/>
                <w:sz w:val="12"/>
                <w:szCs w:val="12"/>
              </w:rPr>
            </w:pPr>
          </w:p>
          <w:p w:rsidR="007A6C87" w:rsidRPr="00191B65" w:rsidRDefault="007A6C87" w:rsidP="00615831">
            <w:pPr>
              <w:pStyle w:val="ListParagraph"/>
              <w:tabs>
                <w:tab w:val="right" w:pos="256"/>
                <w:tab w:val="center" w:pos="4499"/>
              </w:tabs>
              <w:spacing w:after="0" w:line="360" w:lineRule="auto"/>
              <w:ind w:left="0"/>
              <w:jc w:val="lowKashida"/>
              <w:rPr>
                <w:rFonts w:cs="B Nazanin"/>
                <w:b/>
                <w:bCs/>
                <w:rtl/>
              </w:rPr>
            </w:pPr>
            <w:r w:rsidRPr="00191B65">
              <w:rPr>
                <w:rFonts w:cs="B Nazanin" w:hint="cs"/>
                <w:b/>
                <w:bCs/>
                <w:rtl/>
              </w:rPr>
              <w:t>1-</w:t>
            </w:r>
            <w:r w:rsidR="00B7422B">
              <w:rPr>
                <w:rFonts w:cs="B Nazanin"/>
                <w:b/>
                <w:bCs/>
                <w:rtl/>
              </w:rPr>
              <w:tab/>
            </w:r>
          </w:p>
          <w:p w:rsidR="007A6C87" w:rsidRPr="00191B65" w:rsidRDefault="007A6C87" w:rsidP="00615831">
            <w:pPr>
              <w:pStyle w:val="ListParagraph"/>
              <w:tabs>
                <w:tab w:val="right" w:pos="256"/>
              </w:tabs>
              <w:spacing w:after="0" w:line="360" w:lineRule="auto"/>
              <w:ind w:left="0"/>
              <w:jc w:val="lowKashida"/>
              <w:rPr>
                <w:rFonts w:cs="B Nazanin"/>
                <w:b/>
                <w:bCs/>
                <w:rtl/>
              </w:rPr>
            </w:pPr>
            <w:r w:rsidRPr="00191B65">
              <w:rPr>
                <w:rFonts w:cs="B Nazanin" w:hint="cs"/>
                <w:b/>
                <w:bCs/>
                <w:rtl/>
              </w:rPr>
              <w:t>2-</w:t>
            </w:r>
          </w:p>
          <w:p w:rsidR="007A6C87" w:rsidRDefault="007A6C87" w:rsidP="00615831">
            <w:pPr>
              <w:pStyle w:val="ListParagraph"/>
              <w:tabs>
                <w:tab w:val="right" w:pos="256"/>
              </w:tabs>
              <w:spacing w:after="0" w:line="360" w:lineRule="auto"/>
              <w:ind w:left="0"/>
              <w:jc w:val="lowKashida"/>
              <w:rPr>
                <w:rFonts w:cs="B Nazanin"/>
                <w:b/>
                <w:bCs/>
                <w:rtl/>
              </w:rPr>
            </w:pPr>
            <w:r w:rsidRPr="00191B65">
              <w:rPr>
                <w:rFonts w:cs="B Nazanin" w:hint="cs"/>
                <w:b/>
                <w:bCs/>
                <w:rtl/>
              </w:rPr>
              <w:t>3-</w:t>
            </w:r>
          </w:p>
          <w:p w:rsidR="00191B65" w:rsidRPr="00065A90" w:rsidRDefault="00191B65" w:rsidP="007A6C87">
            <w:pPr>
              <w:pStyle w:val="ListParagraph"/>
              <w:tabs>
                <w:tab w:val="right" w:pos="256"/>
              </w:tabs>
              <w:spacing w:after="0" w:line="240" w:lineRule="auto"/>
              <w:ind w:left="0"/>
              <w:jc w:val="lowKashida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215987" w:rsidRDefault="007A6C87" w:rsidP="00615831">
            <w:pPr>
              <w:pStyle w:val="ListParagraph"/>
              <w:numPr>
                <w:ilvl w:val="0"/>
                <w:numId w:val="6"/>
              </w:numPr>
              <w:tabs>
                <w:tab w:val="right" w:pos="256"/>
              </w:tabs>
              <w:spacing w:after="0" w:line="240" w:lineRule="auto"/>
              <w:ind w:left="0" w:firstLine="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یا تمایل به گذراندن فرصت مطالعاتی در این شرکت/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زمان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را دارید؟     </w:t>
            </w:r>
          </w:p>
          <w:p w:rsidR="00191B65" w:rsidRPr="007A6C87" w:rsidRDefault="00191B65" w:rsidP="00191B65">
            <w:pPr>
              <w:pStyle w:val="ListParagraph"/>
              <w:tabs>
                <w:tab w:val="right" w:pos="256"/>
              </w:tabs>
              <w:spacing w:after="0" w:line="240" w:lineRule="auto"/>
              <w:ind w:left="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215987" w:rsidRDefault="00215987" w:rsidP="007A6C87">
            <w:pPr>
              <w:ind w:left="-82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</w:rPr>
              <w:sym w:font="Webdings" w:char="F063"/>
            </w:r>
            <w:r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7A6C87">
              <w:rPr>
                <w:rFonts w:cs="B Nazanin" w:hint="cs"/>
                <w:b/>
                <w:bCs/>
                <w:sz w:val="24"/>
                <w:szCs w:val="24"/>
                <w:rtl/>
              </w:rPr>
              <w:t>تمام وقت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</w:t>
            </w:r>
            <w:r w:rsidR="00191B6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sz w:val="24"/>
                <w:szCs w:val="24"/>
              </w:rPr>
              <w:sym w:font="Webdings" w:char="F063"/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91B6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7A6C87">
              <w:rPr>
                <w:rFonts w:cs="B Nazanin" w:hint="cs"/>
                <w:b/>
                <w:bCs/>
                <w:sz w:val="24"/>
                <w:szCs w:val="24"/>
                <w:rtl/>
              </w:rPr>
              <w:t>پاره وقت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</w:p>
          <w:p w:rsidR="007A6C87" w:rsidRDefault="00C163C6" w:rsidP="00615831">
            <w:pPr>
              <w:pStyle w:val="ListParagraph"/>
              <w:numPr>
                <w:ilvl w:val="0"/>
                <w:numId w:val="6"/>
              </w:numPr>
              <w:tabs>
                <w:tab w:val="right" w:pos="346"/>
              </w:tabs>
              <w:ind w:left="0" w:firstLine="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یا </w:t>
            </w:r>
            <w:r w:rsidR="007A6C87" w:rsidRPr="007A6C87">
              <w:rPr>
                <w:rFonts w:cs="B Nazanin" w:hint="cs"/>
                <w:b/>
                <w:bCs/>
                <w:sz w:val="24"/>
                <w:szCs w:val="24"/>
                <w:rtl/>
              </w:rPr>
              <w:t>مدت زمان برنامه ریزی شده برای این بازدید مناسب بود؟</w:t>
            </w:r>
          </w:p>
          <w:p w:rsidR="00C163C6" w:rsidRDefault="00C163C6" w:rsidP="00C163C6">
            <w:pPr>
              <w:pStyle w:val="ListParagraph"/>
              <w:tabs>
                <w:tab w:val="right" w:pos="346"/>
              </w:tabs>
              <w:ind w:left="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C163C6" w:rsidRDefault="00C163C6" w:rsidP="00615831">
            <w:pPr>
              <w:pStyle w:val="ListParagraph"/>
              <w:numPr>
                <w:ilvl w:val="0"/>
                <w:numId w:val="6"/>
              </w:numPr>
              <w:tabs>
                <w:tab w:val="right" w:pos="346"/>
              </w:tabs>
              <w:ind w:left="0" w:firstLine="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پیشنهاد شما برای بازدی</w:t>
            </w:r>
            <w:r w:rsidR="00B7422B">
              <w:rPr>
                <w:rFonts w:cs="B Nazanin" w:hint="cs"/>
                <w:b/>
                <w:bCs/>
                <w:sz w:val="24"/>
                <w:szCs w:val="24"/>
                <w:rtl/>
              </w:rPr>
              <w:t>د بعدی کدام شرکت/کارخانه/سازمان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می باشد؟</w:t>
            </w:r>
          </w:p>
          <w:p w:rsidR="007A6C87" w:rsidRDefault="007A6C87" w:rsidP="007A6C87">
            <w:pPr>
              <w:pStyle w:val="ListParagraph"/>
              <w:ind w:left="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996CDC" w:rsidRPr="00324D08" w:rsidRDefault="00191B65" w:rsidP="00615831">
            <w:pPr>
              <w:pStyle w:val="ListParagraph"/>
              <w:numPr>
                <w:ilvl w:val="0"/>
                <w:numId w:val="6"/>
              </w:numPr>
              <w:tabs>
                <w:tab w:val="right" w:pos="256"/>
              </w:tabs>
              <w:ind w:left="0" w:firstLine="0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7A6C87" w:rsidRPr="007A6C87">
              <w:rPr>
                <w:rFonts w:cs="B Nazanin" w:hint="cs"/>
                <w:b/>
                <w:bCs/>
                <w:sz w:val="24"/>
                <w:szCs w:val="24"/>
                <w:rtl/>
              </w:rPr>
              <w:t>اگر انتقاد و پیشنهادی دارید ارائه فرمایید</w:t>
            </w:r>
            <w:r w:rsidR="00924B22">
              <w:rPr>
                <w:rFonts w:cs="B Nazanin" w:hint="cs"/>
                <w:b/>
                <w:bCs/>
                <w:sz w:val="24"/>
                <w:szCs w:val="24"/>
                <w:rtl/>
              </w:rPr>
              <w:t>.</w:t>
            </w:r>
          </w:p>
        </w:tc>
      </w:tr>
      <w:tr w:rsidR="007A6C87" w:rsidTr="00615831">
        <w:trPr>
          <w:trHeight w:val="696"/>
        </w:trPr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C87" w:rsidRPr="007A6C87" w:rsidRDefault="007A6C87" w:rsidP="00615831">
            <w:pPr>
              <w:spacing w:after="0" w:line="24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ضا:</w:t>
            </w:r>
          </w:p>
        </w:tc>
      </w:tr>
    </w:tbl>
    <w:tbl>
      <w:tblPr>
        <w:tblpPr w:leftFromText="180" w:rightFromText="180" w:vertAnchor="page" w:horzAnchor="margin" w:tblpXSpec="center" w:tblpY="661"/>
        <w:bidiVisual/>
        <w:tblW w:w="1020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43"/>
        <w:gridCol w:w="5680"/>
        <w:gridCol w:w="2683"/>
      </w:tblGrid>
      <w:tr w:rsidR="00615831" w:rsidTr="00615831">
        <w:trPr>
          <w:trHeight w:val="1790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615831" w:rsidRDefault="00615831" w:rsidP="00615831">
            <w:pPr>
              <w:jc w:val="center"/>
              <w:rPr>
                <w:rFonts w:cs="B Compset"/>
                <w:b/>
                <w:bCs/>
                <w:sz w:val="32"/>
                <w:szCs w:val="32"/>
              </w:rPr>
            </w:pPr>
            <w:r>
              <w:rPr>
                <w:rFonts w:cs="Nazanin"/>
                <w:noProof/>
              </w:rPr>
              <w:drawing>
                <wp:inline distT="0" distB="0" distL="0" distR="0" wp14:anchorId="2FCD1036" wp14:editId="68F3B158">
                  <wp:extent cx="771525" cy="762000"/>
                  <wp:effectExtent l="0" t="0" r="9525" b="0"/>
                  <wp:docPr id="1" name="Picture 1" descr="nrcgeb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rcgeb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8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615831" w:rsidRPr="00996CDC" w:rsidRDefault="00615831" w:rsidP="00615831">
            <w:pPr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996CDC">
              <w:rPr>
                <w:rFonts w:cs="B Nazanin" w:hint="cs"/>
                <w:b/>
                <w:bCs/>
                <w:sz w:val="26"/>
                <w:szCs w:val="26"/>
                <w:rtl/>
              </w:rPr>
              <w:t>بسمه تعالی</w:t>
            </w:r>
          </w:p>
          <w:p w:rsidR="00615831" w:rsidRDefault="00615831" w:rsidP="0061583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>معاونت فناوری</w:t>
            </w:r>
          </w:p>
          <w:p w:rsidR="00615831" w:rsidRPr="00996CDC" w:rsidRDefault="00615831" w:rsidP="0061583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دیریت </w:t>
            </w: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>تجاری سازی، ارتباط با صنعت و کارآفرینی</w:t>
            </w:r>
          </w:p>
          <w:p w:rsidR="00615831" w:rsidRPr="00996CDC" w:rsidRDefault="00615831" w:rsidP="00615831">
            <w:pPr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</w:rPr>
            </w:pP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رم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رزیابی بازدید از صنعت</w:t>
            </w:r>
          </w:p>
        </w:tc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615831" w:rsidRDefault="00615831" w:rsidP="00615831">
            <w:pPr>
              <w:spacing w:after="0"/>
              <w:rPr>
                <w:rFonts w:cs="B Compset"/>
                <w:b/>
                <w:bCs/>
                <w:sz w:val="32"/>
                <w:szCs w:val="32"/>
                <w:rtl/>
              </w:rPr>
            </w:pPr>
            <w:r>
              <w:rPr>
                <w:rFonts w:cs="B Compset" w:hint="cs"/>
                <w:b/>
                <w:bCs/>
                <w:sz w:val="26"/>
                <w:szCs w:val="26"/>
                <w:rtl/>
              </w:rPr>
              <w:t>کد فرم</w:t>
            </w:r>
            <w:r w:rsidRPr="00996CDC">
              <w:rPr>
                <w:rFonts w:cs="B Compset" w:hint="cs"/>
                <w:b/>
                <w:bCs/>
                <w:sz w:val="26"/>
                <w:szCs w:val="26"/>
                <w:rtl/>
              </w:rPr>
              <w:t>:</w:t>
            </w:r>
            <w:r w:rsidRPr="00AB38AC">
              <w:rPr>
                <w:rFonts w:cs="B Compset"/>
                <w:b/>
                <w:bCs/>
                <w:sz w:val="32"/>
                <w:szCs w:val="32"/>
              </w:rPr>
              <w:t xml:space="preserve"> OC-M-</w:t>
            </w:r>
            <w:r>
              <w:rPr>
                <w:rFonts w:cs="B Compset"/>
                <w:b/>
                <w:bCs/>
                <w:sz w:val="32"/>
                <w:szCs w:val="32"/>
              </w:rPr>
              <w:t>29</w:t>
            </w:r>
          </w:p>
          <w:p w:rsidR="00615831" w:rsidRPr="00996CDC" w:rsidRDefault="00615831" w:rsidP="00615831">
            <w:pPr>
              <w:spacing w:after="0"/>
              <w:rPr>
                <w:rFonts w:cs="B Compset"/>
                <w:b/>
                <w:bCs/>
                <w:sz w:val="26"/>
                <w:szCs w:val="26"/>
                <w:rtl/>
              </w:rPr>
            </w:pPr>
          </w:p>
        </w:tc>
      </w:tr>
    </w:tbl>
    <w:p w:rsidR="00DC7392" w:rsidRPr="00015EE5" w:rsidRDefault="00DC7392" w:rsidP="00615831">
      <w:pPr>
        <w:rPr>
          <w:rFonts w:cs="B Nazanin" w:hint="cs"/>
          <w:b/>
          <w:bCs/>
          <w:sz w:val="24"/>
          <w:szCs w:val="24"/>
          <w:rtl/>
        </w:rPr>
      </w:pPr>
    </w:p>
    <w:sectPr w:rsidR="00DC7392" w:rsidRPr="00015EE5" w:rsidSect="008D52DC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7F5C" w:rsidRDefault="00427F5C" w:rsidP="005805C0">
      <w:pPr>
        <w:spacing w:after="0" w:line="240" w:lineRule="auto"/>
      </w:pPr>
      <w:r>
        <w:separator/>
      </w:r>
    </w:p>
  </w:endnote>
  <w:endnote w:type="continuationSeparator" w:id="0">
    <w:p w:rsidR="00427F5C" w:rsidRDefault="00427F5C" w:rsidP="00580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7F5C" w:rsidRDefault="00427F5C" w:rsidP="005805C0">
      <w:pPr>
        <w:spacing w:after="0" w:line="240" w:lineRule="auto"/>
      </w:pPr>
      <w:r>
        <w:separator/>
      </w:r>
    </w:p>
  </w:footnote>
  <w:footnote w:type="continuationSeparator" w:id="0">
    <w:p w:rsidR="00427F5C" w:rsidRDefault="00427F5C" w:rsidP="005805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032902"/>
    <w:multiLevelType w:val="multilevel"/>
    <w:tmpl w:val="EAE85A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2D8757DF"/>
    <w:multiLevelType w:val="hybridMultilevel"/>
    <w:tmpl w:val="177C7896"/>
    <w:lvl w:ilvl="0" w:tplc="BC50D1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61115A"/>
    <w:multiLevelType w:val="hybridMultilevel"/>
    <w:tmpl w:val="1A72CF36"/>
    <w:lvl w:ilvl="0" w:tplc="6F7C4AEE">
      <w:start w:val="1"/>
      <w:numFmt w:val="decimal"/>
      <w:lvlText w:val="%1-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3">
    <w:nsid w:val="56216A42"/>
    <w:multiLevelType w:val="hybridMultilevel"/>
    <w:tmpl w:val="BD4E008C"/>
    <w:lvl w:ilvl="0" w:tplc="CA06C88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2843FAE"/>
    <w:multiLevelType w:val="multilevel"/>
    <w:tmpl w:val="637E3A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cs="B Lotus" w:hint="default"/>
      </w:rPr>
    </w:lvl>
    <w:lvl w:ilvl="2">
      <w:start w:val="1"/>
      <w:numFmt w:val="decimal"/>
      <w:lvlText w:val="%1-%2.%3"/>
      <w:lvlJc w:val="left"/>
      <w:pPr>
        <w:ind w:left="556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474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52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67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948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866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144" w:hanging="1800"/>
      </w:pPr>
      <w:rPr>
        <w:rFonts w:hint="default"/>
      </w:rPr>
    </w:lvl>
  </w:abstractNum>
  <w:abstractNum w:abstractNumId="5">
    <w:nsid w:val="6B450298"/>
    <w:multiLevelType w:val="multilevel"/>
    <w:tmpl w:val="578AD1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cs="B Nazanin"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AJzI0MDM3MLI1MLcyUdpeDU4uLM/DyQAqNaAM2exh0sAAAA"/>
  </w:docVars>
  <w:rsids>
    <w:rsidRoot w:val="00936336"/>
    <w:rsid w:val="0001201E"/>
    <w:rsid w:val="00015EE5"/>
    <w:rsid w:val="00065A90"/>
    <w:rsid w:val="000A00C8"/>
    <w:rsid w:val="000E6D25"/>
    <w:rsid w:val="00145694"/>
    <w:rsid w:val="0015124D"/>
    <w:rsid w:val="00191B65"/>
    <w:rsid w:val="001B56A1"/>
    <w:rsid w:val="001E48F4"/>
    <w:rsid w:val="00215987"/>
    <w:rsid w:val="00320261"/>
    <w:rsid w:val="00324D08"/>
    <w:rsid w:val="00326212"/>
    <w:rsid w:val="003528CB"/>
    <w:rsid w:val="00384F47"/>
    <w:rsid w:val="00427F5C"/>
    <w:rsid w:val="00443E74"/>
    <w:rsid w:val="00466313"/>
    <w:rsid w:val="00504EC7"/>
    <w:rsid w:val="0050784A"/>
    <w:rsid w:val="005608B8"/>
    <w:rsid w:val="005805C0"/>
    <w:rsid w:val="005B38FF"/>
    <w:rsid w:val="005B4592"/>
    <w:rsid w:val="005B727D"/>
    <w:rsid w:val="00615831"/>
    <w:rsid w:val="00621D12"/>
    <w:rsid w:val="00673B7C"/>
    <w:rsid w:val="00772B17"/>
    <w:rsid w:val="007A6C87"/>
    <w:rsid w:val="007C55BF"/>
    <w:rsid w:val="007F7813"/>
    <w:rsid w:val="00846CEE"/>
    <w:rsid w:val="00860194"/>
    <w:rsid w:val="008B4CED"/>
    <w:rsid w:val="008D52DC"/>
    <w:rsid w:val="009032BA"/>
    <w:rsid w:val="00924B22"/>
    <w:rsid w:val="00936336"/>
    <w:rsid w:val="009848DD"/>
    <w:rsid w:val="00994E19"/>
    <w:rsid w:val="00996CDC"/>
    <w:rsid w:val="00A00C25"/>
    <w:rsid w:val="00A26E51"/>
    <w:rsid w:val="00A33349"/>
    <w:rsid w:val="00A4247F"/>
    <w:rsid w:val="00A71450"/>
    <w:rsid w:val="00A9324A"/>
    <w:rsid w:val="00A97EAD"/>
    <w:rsid w:val="00B3317F"/>
    <w:rsid w:val="00B47EC9"/>
    <w:rsid w:val="00B67F3E"/>
    <w:rsid w:val="00B7422B"/>
    <w:rsid w:val="00BF4F8A"/>
    <w:rsid w:val="00C019AA"/>
    <w:rsid w:val="00C163C6"/>
    <w:rsid w:val="00C7052C"/>
    <w:rsid w:val="00C830FB"/>
    <w:rsid w:val="00CC65F0"/>
    <w:rsid w:val="00D27F9F"/>
    <w:rsid w:val="00D404AF"/>
    <w:rsid w:val="00DC7392"/>
    <w:rsid w:val="00DC7B3C"/>
    <w:rsid w:val="00DD6F34"/>
    <w:rsid w:val="00E00961"/>
    <w:rsid w:val="00E168F3"/>
    <w:rsid w:val="00E31943"/>
    <w:rsid w:val="00E615EF"/>
    <w:rsid w:val="00EC3DFB"/>
    <w:rsid w:val="00F23A87"/>
    <w:rsid w:val="00F31367"/>
    <w:rsid w:val="00F52963"/>
    <w:rsid w:val="00F83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324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6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E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0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5C0"/>
  </w:style>
  <w:style w:type="paragraph" w:styleId="Footer">
    <w:name w:val="footer"/>
    <w:basedOn w:val="Normal"/>
    <w:link w:val="FooterChar"/>
    <w:uiPriority w:val="99"/>
    <w:unhideWhenUsed/>
    <w:rsid w:val="00580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5C0"/>
  </w:style>
  <w:style w:type="character" w:styleId="PlaceholderText">
    <w:name w:val="Placeholder Text"/>
    <w:basedOn w:val="DefaultParagraphFont"/>
    <w:uiPriority w:val="99"/>
    <w:semiHidden/>
    <w:rsid w:val="007A6C8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324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6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E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0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5C0"/>
  </w:style>
  <w:style w:type="paragraph" w:styleId="Footer">
    <w:name w:val="footer"/>
    <w:basedOn w:val="Normal"/>
    <w:link w:val="FooterChar"/>
    <w:uiPriority w:val="99"/>
    <w:unhideWhenUsed/>
    <w:rsid w:val="00580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5C0"/>
  </w:style>
  <w:style w:type="character" w:styleId="PlaceholderText">
    <w:name w:val="Placeholder Text"/>
    <w:basedOn w:val="DefaultParagraphFont"/>
    <w:uiPriority w:val="99"/>
    <w:semiHidden/>
    <w:rsid w:val="007A6C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721BD-8504-4514-9159-1072C55F1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geb</Company>
  <LinksUpToDate>false</LinksUpToDate>
  <CharactersWithSpaces>1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imi</dc:creator>
  <cp:lastModifiedBy>JAVAD</cp:lastModifiedBy>
  <cp:revision>12</cp:revision>
  <dcterms:created xsi:type="dcterms:W3CDTF">2022-08-02T07:04:00Z</dcterms:created>
  <dcterms:modified xsi:type="dcterms:W3CDTF">2022-08-02T10:07:00Z</dcterms:modified>
</cp:coreProperties>
</file>